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Marlborough Wine Estates Group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5"/>
        <w:gridCol w:w="5621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215665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DO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uncan Cotterill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nzmwe.com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402D72F9" w:rsidR="00661C78" w:rsidRDefault="00772B2F">
      <w:r>
        <w:rPr>
          <w:noProof/>
        </w:rPr>
        <w:drawing>
          <wp:inline distT="0" distB="0" distL="0" distR="0" wp14:anchorId="60490A33" wp14:editId="19467CC6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772B2F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5</Words>
  <Characters>202</Characters>
  <Application>Microsoft Office Word</Application>
  <DocSecurity>0</DocSecurity>
  <Lines>1</Lines>
  <Paragraphs>1</Paragraphs>
  <ScaleCrop>false</ScaleCrop>
  <Company/>
  <LinksUpToDate>false</LinksUpToDate>
  <CharactersWithSpaces>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8:00Z</dcterms:modified>
</cp:coreProperties>
</file>